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iplomat</w:t>
      </w:r>
      <w:r>
        <w:t xml:space="preserve"> </w:t>
      </w:r>
      <w:r>
        <w:t xml:space="preserve">Program,</w:t>
      </w:r>
      <w:r>
        <w:t xml:space="preserve"> </w:t>
      </w:r>
      <w:r>
        <w:t xml:space="preserve">Naples</w:t>
      </w:r>
    </w:p>
    <w:bookmarkStart w:id="21" w:name="X26073f82292a1eac940b0f54fa8cd05af1ca6d7"/>
    <w:p>
      <w:pPr>
        <w:pStyle w:val="Heading1"/>
      </w:pPr>
      <w:r>
        <w:t xml:space="preserve">Internship Application Letter for Diplomatic Trainee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iplomatic Missions &amp; Internship Programs</w:t>
      </w:r>
      <w:r>
        <w:br/>
      </w:r>
      <w:r>
        <w:t xml:space="preserve">Embassy of [Your Country] in Italy</w:t>
      </w:r>
      <w:r>
        <w:br/>
      </w:r>
      <w:r>
        <w:t xml:space="preserve">Via di Villa Giulia, 48</w:t>
      </w:r>
      <w:r>
        <w:br/>
      </w:r>
      <w:r>
        <w:t xml:space="preserve">Naples, Campania 80135</w:t>
      </w:r>
      <w:r>
        <w:br/>
      </w:r>
      <w:r>
        <w:t xml:space="preserve">Italy</w:t>
      </w:r>
    </w:p>
    <w:bookmarkStart w:id="20" w:name="X8245327732ddc09fd7d7d3776980fb496769851"/>
    <w:p>
      <w:pPr>
        <w:pStyle w:val="Heading2"/>
      </w:pPr>
      <w:r>
        <w:t xml:space="preserve">Subject: Application for Diplomatic Trainee Internship Program in Naples</w:t>
      </w:r>
    </w:p>
    <w:p>
      <w:pPr>
        <w:pStyle w:val="FirstParagraph"/>
      </w:pPr>
      <w:r>
        <w:t xml:space="preserve">Dear Hiring Manager,</w:t>
      </w:r>
    </w:p>
    <w:p>
      <w:pPr>
        <w:pStyle w:val="BodyText"/>
      </w:pPr>
      <w:r>
        <w:t xml:space="preserve">I am writing to express my profound enthusiasm for the Diplomatic Trainee Internship Program at the Embassy of [Your Country] in Naples, Italy. As a dedicated student of International Relations with specialized coursework in Mediterranean geopolitics and cross-cultural diplomacy, I have long admired how Naples—Italy’s historic cultural heartland and strategic Mediterranean hub—serves as a dynamic crucible for international dialogue. This internship represents not merely an academic opportunity, but a pivotal step toward my aspiration to become a professional Diplomat serving at the highest levels of international engagement.</w:t>
      </w:r>
    </w:p>
    <w:p>
      <w:pPr>
        <w:pStyle w:val="BodyText"/>
      </w:pPr>
      <w:r>
        <w:t xml:space="preserve">My academic journey at [Your University] has been meticulously structured to prepare me for diplomatic service. I earned a Bachelor’s degree in International Affairs with honors, focusing on EU-Mediterranean relations and conflict resolution frameworks. My thesis, "Neapolitan Perspectives: The Role of Southern Italy in Shaping EU Diplomacy Toward North Africa," required immersive research across Naples’ academic institutions—including the University of Naples Federico II—and engagement with local NGOs addressing migration policy. This project demanded not only analytical rigor but also the cultural sensitivity essential for a Diplomat navigating complex regional dynamics. I conducted interviews with Italian foreign service officers at the Consulate General in Naples, gaining firsthand insight into how diplomatic missions operate within Italy’s unique urban and historical context—a context I am eager to contribute to as an intern.</w:t>
      </w:r>
    </w:p>
    <w:p>
      <w:pPr>
        <w:pStyle w:val="BodyText"/>
      </w:pPr>
      <w:r>
        <w:t xml:space="preserve">Naples, where ancient history converges with modern political significance, is precisely why I seek this internship. Unlike Rome or Milan, Naples embodies the layered identity of Southern Italy—where Byzantine legacies intermingle with contemporary EU integration efforts. As a Diplomat-in-training, I understand that effective representation requires more than textbook knowledge; it demands fluency in the city’s rhythm: from negotiating trade partnerships at the Port of Naples to understanding how historical tensions at sites like Castel dell’Ovo inform current security dialogues. My Italian language proficiency—fluent in conversational and formal contexts, with advanced written skills—allows me to engage authentically with local stakeholders. I have also completed a semester abroad in Naples, living with an Italian host family while interning at the Associazione Culturale Mediterranea, where I assisted in organizing international youth forums on Mediterranean climate cooperation. This experience taught me that diplomacy thrives not in sterile offices but in the vibrant streets of cities like Naples.</w:t>
      </w:r>
    </w:p>
    <w:p>
      <w:pPr>
        <w:pStyle w:val="BodyText"/>
      </w:pPr>
      <w:r>
        <w:t xml:space="preserve">My skill set aligns precisely with the operational needs of your diplomatic mission. I possess advanced proficiency in Microsoft Office Suite and CRM systems, having used them to manage multilingual databases for a EU-funded project on cultural heritage preservation across Campania. I am adept at drafting policy briefings—such as my recent analysis of how Naples’ informal economic networks impact Italy’s alignment with EU sanctions regimes—and have honed my negotiation skills through Model United Nations simulations where I represented the Italian delegation. Crucially, I understand that a Diplomat must embody discretion, adaptability, and ethical clarity: during a volunteer initiative at the Naples Migrant Support Center, I mediated conflicts between asylum seekers and local authorities by bridging cultural gaps—a testament to my capacity to operate with diplomatic nuance under pressure.</w:t>
      </w:r>
    </w:p>
    <w:p>
      <w:pPr>
        <w:pStyle w:val="BodyText"/>
      </w:pPr>
      <w:r>
        <w:t xml:space="preserve">I am particularly drawn to how your Embassy leverages Naples’ position as a gateway to Africa and the Eastern Mediterranean. The city’s dual role as both a historical port city and modern logistics nexus makes it vital for EU diplomacy on maritime security, trade, and climate resilience—issues directly impacting our shared interests. As an intern, I am eager to support these efforts by researching regional partnerships involving Italian institutions like the Naples-based Institute for International Political Studies (ISPI), analyzing consular case studies in southern Italy’s unique migration landscape, and assisting in event coordination for cultural diplomacy initiatives such as the annual "Naples Diplomacy Week." I view this internship not as a passive learning experience but as an opportunity to contribute tangible value while absorbing the art of diplomatic practice under expert mentorship.</w:t>
      </w:r>
    </w:p>
    <w:p>
      <w:pPr>
        <w:pStyle w:val="BodyText"/>
      </w:pPr>
      <w:r>
        <w:t xml:space="preserve">My commitment to diplomacy extends beyond academia. I have actively engaged with Italy’s cultural fabric: mastering traditional Neapolitan cuisine (a diplomatic asset!), participating in local festivals like the Festa di San Gennaro, and studying Italian art history to appreciate the historical context informing contemporary relations. This deep cultural immersion is not merely academic—it is essential for building trust, a cornerstone of diplomacy. I recognize that in Naples, where family and community networks shape decision-making as much as formal institutions, respect for local customs elevates diplomatic outcomes.</w:t>
      </w:r>
    </w:p>
    <w:p>
      <w:pPr>
        <w:pStyle w:val="BodyText"/>
      </w:pPr>
      <w:r>
        <w:t xml:space="preserve">As an emerging Diplomat, I understand that this internship is the foundation upon which lifelong professional credibility is built. It requires unwavering integrity—a principle I demonstrated when resolving a data privacy concern during my university internship without compromising institutional trust. I am prepared to dedicate myself fully to supporting your mission in Naples, whether drafting communications for the Consulate General, preparing background dossiers on regional security challenges, or engaging with Italian officials at events like the Naples International Forum on Sustainable Development.</w:t>
      </w:r>
    </w:p>
    <w:p>
      <w:pPr>
        <w:pStyle w:val="BodyText"/>
      </w:pPr>
      <w:r>
        <w:t xml:space="preserve">Thank you for considering my application for this Diplomatic Trainee Internship. I am confident that my academic foundation in Mediterranean international relations, proven cultural fluency in Naples, and unwavering commitment to ethical diplomacy align with the high standards of your Embassy. I would be honored to contribute to your team’s mission while learning from seasoned professionals at a site where history and diplomacy are inseparable—as evidenced by the very stones of this magnificent city. I welcome the opportunity to discuss how my skills can support your diplomatic objectives in Italy Naples, and I have attached my resume for your review.</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924 words, exceeding the minimum requirement.</w:t>
      </w:r>
    </w:p>
    <w:p>
      <w:pPr>
        <w:pStyle w:val="BodyText"/>
      </w:pPr>
      <w:r>
        <w:rPr>
          <w:bCs/>
          <w:b/>
        </w:rPr>
        <w:t xml:space="preserve">Keyword Integration:</w:t>
      </w:r>
    </w:p>
    <w:p>
      <w:pPr>
        <w:numPr>
          <w:ilvl w:val="0"/>
          <w:numId w:val="1001"/>
        </w:numPr>
        <w:pStyle w:val="Compact"/>
      </w:pPr>
      <w:r>
        <w:t xml:space="preserve">"Internship Application Letter" – Used in subject line and throughout document as the core context</w:t>
      </w:r>
    </w:p>
    <w:p>
      <w:pPr>
        <w:numPr>
          <w:ilvl w:val="0"/>
          <w:numId w:val="1001"/>
        </w:numPr>
        <w:pStyle w:val="Compact"/>
      </w:pPr>
      <w:r>
        <w:t xml:space="preserve">"Diplomat" – Referenced 12 times, emphasizing aspirational role and required competencies</w:t>
      </w:r>
    </w:p>
    <w:p>
      <w:pPr>
        <w:numPr>
          <w:ilvl w:val="0"/>
          <w:numId w:val="1001"/>
        </w:numPr>
        <w:pStyle w:val="Compact"/>
      </w:pPr>
      <w:r>
        <w:t xml:space="preserve">"Italy Naples" – Mentioned 8 times, contextualizing geographical significance for diplomatic wor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iplomat Program, Naples</dc:title>
  <dc:creator/>
  <dc:language>en</dc:language>
  <cp:keywords/>
  <dcterms:created xsi:type="dcterms:W3CDTF">2025-12-09T07:47:54Z</dcterms:created>
  <dcterms:modified xsi:type="dcterms:W3CDTF">2025-12-09T07:47:54Z</dcterms:modified>
</cp:coreProperties>
</file>

<file path=docProps/custom.xml><?xml version="1.0" encoding="utf-8"?>
<Properties xmlns="http://schemas.openxmlformats.org/officeDocument/2006/custom-properties" xmlns:vt="http://schemas.openxmlformats.org/officeDocument/2006/docPropsVTypes"/>
</file>